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5F451F" w14:textId="06323B66" w:rsidR="007F70A6" w:rsidRDefault="007A73C2" w:rsidP="00246C01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246C01">
        <w:rPr>
          <w:rFonts w:ascii="Times New Roman Bold" w:hAnsi="Times New Roman Bold" w:cs="Times New Roman"/>
          <w:b/>
          <w:smallCaps/>
          <w:sz w:val="28"/>
          <w:szCs w:val="24"/>
        </w:rPr>
        <w:t>Reflection Exercise</w:t>
      </w:r>
      <w:r w:rsidR="001435FB">
        <w:rPr>
          <w:rFonts w:ascii="Times New Roman Bold" w:hAnsi="Times New Roman Bold" w:cs="Times New Roman"/>
          <w:b/>
          <w:smallCaps/>
          <w:sz w:val="28"/>
          <w:szCs w:val="24"/>
        </w:rPr>
        <w:t xml:space="preserve"> Instructions</w:t>
      </w:r>
    </w:p>
    <w:p w14:paraId="5DEB810A" w14:textId="251F8DA2" w:rsidR="007F70A6" w:rsidRDefault="007A73C2" w:rsidP="00246C0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assignment, you will reflect on and demonstrate what you have learned over the duration of this course by responding to 3 questions of your choice from the following list:</w:t>
      </w:r>
    </w:p>
    <w:p w14:paraId="76F82262" w14:textId="77777777" w:rsidR="00623D68" w:rsidRDefault="00623D68" w:rsidP="00246C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C2411D" w14:textId="12B61D76" w:rsidR="007F70A6" w:rsidRDefault="007A73C2" w:rsidP="00246C01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significant steps in the criminal justice process</w:t>
      </w:r>
      <w:r w:rsidR="00636F4C">
        <w:rPr>
          <w:rFonts w:ascii="Times New Roman" w:hAnsi="Times New Roman" w:cs="Times New Roman"/>
          <w:sz w:val="24"/>
          <w:szCs w:val="24"/>
        </w:rPr>
        <w:t xml:space="preserve"> from the point of view of both prosecution </w:t>
      </w:r>
      <w:r w:rsidR="001435FB">
        <w:rPr>
          <w:rFonts w:ascii="Times New Roman" w:hAnsi="Times New Roman" w:cs="Times New Roman"/>
          <w:sz w:val="24"/>
          <w:szCs w:val="24"/>
        </w:rPr>
        <w:t>and</w:t>
      </w:r>
      <w:r w:rsidR="00636F4C">
        <w:rPr>
          <w:rFonts w:ascii="Times New Roman" w:hAnsi="Times New Roman" w:cs="Times New Roman"/>
          <w:sz w:val="24"/>
          <w:szCs w:val="24"/>
        </w:rPr>
        <w:t xml:space="preserve"> the defendant</w:t>
      </w:r>
      <w:r w:rsidR="001435FB">
        <w:rPr>
          <w:rFonts w:ascii="Times New Roman" w:hAnsi="Times New Roman" w:cs="Times New Roman"/>
          <w:sz w:val="24"/>
          <w:szCs w:val="24"/>
        </w:rPr>
        <w:t>?</w:t>
      </w:r>
    </w:p>
    <w:p w14:paraId="6D48BF43" w14:textId="77777777" w:rsidR="007F70A6" w:rsidRDefault="007A73C2" w:rsidP="00246C01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are the federal and state judicial systems alike and different?</w:t>
      </w:r>
    </w:p>
    <w:p w14:paraId="43A5B780" w14:textId="419F036A" w:rsidR="004E0A6C" w:rsidRDefault="004E0A6C" w:rsidP="00246C01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 are the institutional representatives involved in the criminal process? Explain their duties and necessity in the process</w:t>
      </w:r>
      <w:r w:rsidR="001435FB">
        <w:rPr>
          <w:rFonts w:ascii="Times New Roman" w:hAnsi="Times New Roman" w:cs="Times New Roman"/>
          <w:sz w:val="24"/>
          <w:szCs w:val="24"/>
        </w:rPr>
        <w:t>.</w:t>
      </w:r>
    </w:p>
    <w:p w14:paraId="609650D4" w14:textId="5496FAEF" w:rsidR="007F70A6" w:rsidRDefault="007A73C2" w:rsidP="00246C01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factors influencing the decision makers and participants in the criminal justice</w:t>
      </w:r>
      <w:r w:rsidR="001435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cess?</w:t>
      </w:r>
    </w:p>
    <w:p w14:paraId="01A7CCC1" w14:textId="77777777" w:rsidR="007F70A6" w:rsidRDefault="007A73C2" w:rsidP="00246C01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are biblical principles integrated in criminal justice processes? </w:t>
      </w:r>
    </w:p>
    <w:p w14:paraId="1D66C5A2" w14:textId="77777777" w:rsidR="007F70A6" w:rsidRDefault="007F70A6" w:rsidP="00246C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B89034" w14:textId="1D9F26C0" w:rsidR="007F70A6" w:rsidRDefault="007A73C2" w:rsidP="00246C0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each of the questions you choose to answer, you must respond using 250–300 words. You must cite at least 1 source in addition to your textbook per question in current APA formatting. Sources must be peer-reviewed and published within the last </w:t>
      </w:r>
      <w:r w:rsidR="00DF388A">
        <w:rPr>
          <w:rFonts w:ascii="Times New Roman" w:hAnsi="Times New Roman" w:cs="Times New Roman"/>
          <w:sz w:val="24"/>
          <w:szCs w:val="24"/>
        </w:rPr>
        <w:t xml:space="preserve">10 </w:t>
      </w:r>
      <w:r>
        <w:rPr>
          <w:rFonts w:ascii="Times New Roman" w:hAnsi="Times New Roman" w:cs="Times New Roman"/>
          <w:sz w:val="24"/>
          <w:szCs w:val="24"/>
        </w:rPr>
        <w:t>years. A reference a page must also be included for the in-text citations used.</w:t>
      </w:r>
    </w:p>
    <w:p w14:paraId="6580CA48" w14:textId="77777777" w:rsidR="007F70A6" w:rsidRDefault="007F70A6" w:rsidP="00246C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B90E57" w14:textId="19B6E210" w:rsidR="007F70A6" w:rsidRDefault="00DD0F10" w:rsidP="00246C0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Reflection Exercise is due through SafeAssign by 11:59 p.m. (ET) on Monday of Module/Week 7. </w:t>
      </w:r>
    </w:p>
    <w:sectPr w:rsidR="007F70A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B3FCC3" w14:textId="77777777" w:rsidR="00181576" w:rsidRDefault="00181576" w:rsidP="00F53F38">
      <w:pPr>
        <w:spacing w:after="0" w:line="240" w:lineRule="auto"/>
      </w:pPr>
      <w:r>
        <w:separator/>
      </w:r>
    </w:p>
  </w:endnote>
  <w:endnote w:type="continuationSeparator" w:id="0">
    <w:p w14:paraId="0BE24F15" w14:textId="77777777" w:rsidR="00181576" w:rsidRDefault="00181576" w:rsidP="00F5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DF87F" w14:textId="77777777" w:rsidR="00181576" w:rsidRDefault="00181576" w:rsidP="00F53F38">
      <w:pPr>
        <w:spacing w:after="0" w:line="240" w:lineRule="auto"/>
      </w:pPr>
      <w:r>
        <w:separator/>
      </w:r>
    </w:p>
  </w:footnote>
  <w:footnote w:type="continuationSeparator" w:id="0">
    <w:p w14:paraId="7FB19B2D" w14:textId="77777777" w:rsidR="00181576" w:rsidRDefault="00181576" w:rsidP="00F5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96032" w14:textId="6B8C09F3" w:rsidR="00F53F38" w:rsidRPr="00246C01" w:rsidRDefault="00F53F38" w:rsidP="00246C01">
    <w:pPr>
      <w:pStyle w:val="Header"/>
      <w:jc w:val="right"/>
      <w:rPr>
        <w:rFonts w:ascii="Times New Roman" w:hAnsi="Times New Roman" w:cs="Times New Roman"/>
        <w:sz w:val="20"/>
        <w:szCs w:val="24"/>
      </w:rPr>
    </w:pPr>
    <w:r w:rsidRPr="00246C01">
      <w:rPr>
        <w:rFonts w:ascii="Times New Roman" w:hAnsi="Times New Roman" w:cs="Times New Roman"/>
        <w:sz w:val="20"/>
        <w:szCs w:val="24"/>
      </w:rPr>
      <w:t xml:space="preserve">CJUS </w:t>
    </w:r>
    <w:r w:rsidR="003C571D" w:rsidRPr="00246C01">
      <w:rPr>
        <w:rFonts w:ascii="Times New Roman" w:hAnsi="Times New Roman" w:cs="Times New Roman"/>
        <w:sz w:val="20"/>
        <w:szCs w:val="24"/>
      </w:rPr>
      <w:t>3</w:t>
    </w:r>
    <w:r w:rsidRPr="00246C01">
      <w:rPr>
        <w:rFonts w:ascii="Times New Roman" w:hAnsi="Times New Roman" w:cs="Times New Roman"/>
        <w:sz w:val="20"/>
        <w:szCs w:val="24"/>
      </w:rPr>
      <w:t>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A4FAF"/>
    <w:multiLevelType w:val="hybridMultilevel"/>
    <w:tmpl w:val="7A74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2714C"/>
    <w:multiLevelType w:val="hybridMultilevel"/>
    <w:tmpl w:val="958A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FD72EA"/>
    <w:multiLevelType w:val="hybridMultilevel"/>
    <w:tmpl w:val="89BC6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D5716"/>
    <w:multiLevelType w:val="hybridMultilevel"/>
    <w:tmpl w:val="84B0D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3MTAyM7a0NDGwNDNS0lEKTi0uzszPAykwrAUA3EGqTSwAAAA="/>
  </w:docVars>
  <w:rsids>
    <w:rsidRoot w:val="007F70A6"/>
    <w:rsid w:val="001435FB"/>
    <w:rsid w:val="00181576"/>
    <w:rsid w:val="00246C01"/>
    <w:rsid w:val="00317DCA"/>
    <w:rsid w:val="003C571D"/>
    <w:rsid w:val="0046267D"/>
    <w:rsid w:val="004E0A6C"/>
    <w:rsid w:val="00623D68"/>
    <w:rsid w:val="00636F4C"/>
    <w:rsid w:val="007A73C2"/>
    <w:rsid w:val="007F70A6"/>
    <w:rsid w:val="008E322A"/>
    <w:rsid w:val="00A81FC5"/>
    <w:rsid w:val="00C715CE"/>
    <w:rsid w:val="00D51A73"/>
    <w:rsid w:val="00D81F02"/>
    <w:rsid w:val="00D932A5"/>
    <w:rsid w:val="00DD0F10"/>
    <w:rsid w:val="00DF388A"/>
    <w:rsid w:val="00EB37B3"/>
    <w:rsid w:val="00F27297"/>
    <w:rsid w:val="00F53F38"/>
    <w:rsid w:val="00F55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4CCE8"/>
  <w15:chartTrackingRefBased/>
  <w15:docId w15:val="{86784776-08AF-449A-B8C9-05BFEE251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F38"/>
  </w:style>
  <w:style w:type="paragraph" w:styleId="Footer">
    <w:name w:val="footer"/>
    <w:basedOn w:val="Normal"/>
    <w:link w:val="FooterChar"/>
    <w:uiPriority w:val="99"/>
    <w:unhideWhenUsed/>
    <w:rsid w:val="00F5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F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ne, Laura (Center for Curriculum Development)</dc:creator>
  <cp:keywords/>
  <dc:description/>
  <cp:lastModifiedBy>Margo Alston</cp:lastModifiedBy>
  <cp:revision>2</cp:revision>
  <dcterms:created xsi:type="dcterms:W3CDTF">2016-08-19T16:53:00Z</dcterms:created>
  <dcterms:modified xsi:type="dcterms:W3CDTF">2016-08-19T16:53:00Z</dcterms:modified>
</cp:coreProperties>
</file>